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D13D2A" w14:textId="0B8B954F" w:rsidR="00AA0A43" w:rsidRDefault="001A1B76" w:rsidP="00747234">
      <w:pPr>
        <w:pStyle w:val="Title"/>
      </w:pPr>
      <w:r w:rsidRPr="001A1B76">
        <w:t>The 1</w:t>
      </w:r>
      <w:r>
        <w:t>2</w:t>
      </w:r>
      <w:r w:rsidRPr="001A1B76">
        <w:t>th annual Learning at City Conference 202</w:t>
      </w:r>
      <w:r>
        <w:t>2</w:t>
      </w:r>
      <w:r w:rsidR="00C92EF6">
        <w:t xml:space="preserve"> – Abstract submission form</w:t>
      </w:r>
    </w:p>
    <w:p w14:paraId="285900C3" w14:textId="68400F99" w:rsidR="00AA0A43" w:rsidRPr="00040C19" w:rsidRDefault="00AA0A43" w:rsidP="00747234">
      <w:pPr>
        <w:pStyle w:val="Heading1"/>
      </w:pPr>
      <w:r w:rsidRPr="00ED0F1D">
        <w:t>Opportunities</w:t>
      </w:r>
      <w:r w:rsidRPr="00040C19">
        <w:t xml:space="preserve"> </w:t>
      </w:r>
      <w:r w:rsidRPr="00390AAE">
        <w:t>to</w:t>
      </w:r>
      <w:r w:rsidRPr="00040C19">
        <w:t xml:space="preserve"> transform the future of higher education</w:t>
      </w:r>
    </w:p>
    <w:p w14:paraId="16D4DEBC" w14:textId="677D2673" w:rsidR="00AA0A43" w:rsidRDefault="00AA0A43" w:rsidP="00747234">
      <w:pPr>
        <w:pStyle w:val="Heading2"/>
      </w:pPr>
      <w:r w:rsidRPr="00753AA9">
        <w:t>Instructions</w:t>
      </w:r>
    </w:p>
    <w:p w14:paraId="3254DE9C" w14:textId="6152910A" w:rsidR="00AA0A43" w:rsidRPr="00B81ED4" w:rsidRDefault="00AA0A43" w:rsidP="00747234">
      <w:pPr>
        <w:pStyle w:val="ListParagraph"/>
      </w:pPr>
      <w:r w:rsidRPr="00B81ED4">
        <w:t>All abstract proposals to be submitted in Microsoft word</w:t>
      </w:r>
      <w:r w:rsidR="004872A7" w:rsidRPr="00B81ED4">
        <w:t>.docx</w:t>
      </w:r>
      <w:r w:rsidRPr="00B81ED4">
        <w:t xml:space="preserve"> format</w:t>
      </w:r>
    </w:p>
    <w:p w14:paraId="3CDF07D0" w14:textId="4B750FB5" w:rsidR="00AA0A43" w:rsidRPr="00B81ED4" w:rsidRDefault="00AA0A43" w:rsidP="00747234">
      <w:pPr>
        <w:pStyle w:val="ListParagraph"/>
      </w:pPr>
      <w:r w:rsidRPr="00B81ED4">
        <w:t>Proposals are required to be anonymous</w:t>
      </w:r>
    </w:p>
    <w:p w14:paraId="64E86014" w14:textId="0E36BE59" w:rsidR="00AA0A43" w:rsidRPr="00B81ED4" w:rsidRDefault="00AA0A43" w:rsidP="00747234">
      <w:pPr>
        <w:pStyle w:val="ListParagraph"/>
      </w:pPr>
      <w:r w:rsidRPr="00B81ED4">
        <w:t>Submit this form online via the Call for Abstracts web page</w:t>
      </w:r>
    </w:p>
    <w:p w14:paraId="109E8CC7" w14:textId="293C55DC" w:rsidR="00AA0A43" w:rsidRDefault="00AA0A43" w:rsidP="00747234">
      <w:pPr>
        <w:pStyle w:val="ListParagraph"/>
        <w:rPr>
          <w:rStyle w:val="Strong"/>
        </w:rPr>
      </w:pPr>
      <w:r w:rsidRPr="00B81ED4">
        <w:t xml:space="preserve">Closing date and time: </w:t>
      </w:r>
      <w:r w:rsidRPr="00B81ED4">
        <w:rPr>
          <w:rStyle w:val="Strong"/>
        </w:rPr>
        <w:t>Wednesday 16th March 2022 by midnight.</w:t>
      </w:r>
    </w:p>
    <w:p w14:paraId="66EDC28F" w14:textId="77777777" w:rsidR="00AF218F" w:rsidRDefault="00AF218F" w:rsidP="00AF218F">
      <w:pPr>
        <w:rPr>
          <w:rStyle w:val="Strong"/>
        </w:rPr>
      </w:pPr>
    </w:p>
    <w:p w14:paraId="0AB6A235" w14:textId="72467398" w:rsidR="00AA0A43" w:rsidRDefault="00AA0A43" w:rsidP="00747234">
      <w:pPr>
        <w:pStyle w:val="Heading2"/>
      </w:pPr>
      <w:r w:rsidRPr="00040C19">
        <w:t xml:space="preserve">Criteria for </w:t>
      </w:r>
      <w:r w:rsidRPr="004E2730">
        <w:t>acceptance</w:t>
      </w:r>
      <w:r w:rsidRPr="00040C19">
        <w:t xml:space="preserve"> of proposals</w:t>
      </w:r>
    </w:p>
    <w:p w14:paraId="6632819E" w14:textId="77777777" w:rsidR="00AA0A43" w:rsidRPr="00AA0A43" w:rsidRDefault="00AA0A43" w:rsidP="00F03E2B">
      <w:pPr>
        <w:rPr>
          <w:lang w:eastAsia="en-GB"/>
        </w:rPr>
      </w:pPr>
      <w:r w:rsidRPr="00AA0A43">
        <w:rPr>
          <w:lang w:eastAsia="en-GB"/>
        </w:rPr>
        <w:t>Each proposal will be reviewed for acceptance at the conference against the following criteria:</w:t>
      </w:r>
    </w:p>
    <w:p w14:paraId="3AA37A31" w14:textId="77777777" w:rsidR="00AA0A43" w:rsidRPr="00AA0A43" w:rsidRDefault="00AA0A43" w:rsidP="00747234">
      <w:pPr>
        <w:pStyle w:val="ListParagraph"/>
        <w:numPr>
          <w:ilvl w:val="0"/>
          <w:numId w:val="2"/>
        </w:numPr>
        <w:rPr>
          <w:lang w:eastAsia="en-GB"/>
        </w:rPr>
      </w:pPr>
      <w:r w:rsidRPr="00AA0A43">
        <w:rPr>
          <w:lang w:eastAsia="en-GB"/>
        </w:rPr>
        <w:t>Relevance to conference theme and sub-themes clearly stated;</w:t>
      </w:r>
    </w:p>
    <w:p w14:paraId="2C9383F1" w14:textId="77777777" w:rsidR="00AA0A43" w:rsidRPr="00AA0A43" w:rsidRDefault="00AA0A43" w:rsidP="00747234">
      <w:pPr>
        <w:pStyle w:val="ListParagraph"/>
        <w:numPr>
          <w:ilvl w:val="0"/>
          <w:numId w:val="2"/>
        </w:numPr>
        <w:rPr>
          <w:lang w:eastAsia="en-GB"/>
        </w:rPr>
      </w:pPr>
      <w:r w:rsidRPr="00AA0A43">
        <w:rPr>
          <w:lang w:eastAsia="en-GB"/>
        </w:rPr>
        <w:t>Clarity and coherence of the proposal;</w:t>
      </w:r>
    </w:p>
    <w:p w14:paraId="32397BBC" w14:textId="77777777" w:rsidR="00AA0A43" w:rsidRPr="00AA0A43" w:rsidRDefault="00AA0A43" w:rsidP="00747234">
      <w:pPr>
        <w:pStyle w:val="ListParagraph"/>
        <w:numPr>
          <w:ilvl w:val="0"/>
          <w:numId w:val="2"/>
        </w:numPr>
        <w:rPr>
          <w:lang w:eastAsia="en-GB"/>
        </w:rPr>
      </w:pPr>
      <w:r w:rsidRPr="00AA0A43">
        <w:rPr>
          <w:lang w:eastAsia="en-GB"/>
        </w:rPr>
        <w:t>Evidence of relevance to others across the University and beyond;</w:t>
      </w:r>
    </w:p>
    <w:p w14:paraId="624CA433" w14:textId="77777777" w:rsidR="00AA0A43" w:rsidRPr="00AA0A43" w:rsidRDefault="00AA0A43" w:rsidP="00747234">
      <w:pPr>
        <w:pStyle w:val="ListParagraph"/>
        <w:numPr>
          <w:ilvl w:val="0"/>
          <w:numId w:val="2"/>
        </w:numPr>
        <w:rPr>
          <w:lang w:eastAsia="ar-SA"/>
        </w:rPr>
      </w:pPr>
      <w:r w:rsidRPr="00AA0A43">
        <w:rPr>
          <w:lang w:eastAsia="ar-SA"/>
        </w:rPr>
        <w:t>Contribution to development, enhancement and scholarship related to the theme.</w:t>
      </w:r>
    </w:p>
    <w:p w14:paraId="0CBDE075" w14:textId="2C4516BC" w:rsidR="00040C19" w:rsidRDefault="00040C19" w:rsidP="00747234">
      <w:pPr>
        <w:sectPr w:rsidR="00040C19" w:rsidSect="004E2730">
          <w:footerReference w:type="default" r:id="rId11"/>
          <w:headerReference w:type="first" r:id="rId12"/>
          <w:footerReference w:type="first" r:id="rId13"/>
          <w:pgSz w:w="11906" w:h="16838"/>
          <w:pgMar w:top="3402" w:right="993" w:bottom="1440" w:left="1440" w:header="708" w:footer="447" w:gutter="0"/>
          <w:cols w:space="708"/>
          <w:titlePg/>
          <w:docGrid w:linePitch="360"/>
        </w:sectPr>
      </w:pPr>
    </w:p>
    <w:p w14:paraId="4A1A372B" w14:textId="77777777" w:rsidR="007F086E" w:rsidRPr="00433577" w:rsidRDefault="007F086E" w:rsidP="00747234">
      <w:pPr>
        <w:pStyle w:val="Heading1"/>
      </w:pPr>
      <w:r w:rsidRPr="00433577">
        <w:lastRenderedPageBreak/>
        <w:t>Please complete the form below and attach to the online conference submission form.</w:t>
      </w:r>
    </w:p>
    <w:p w14:paraId="087C3508" w14:textId="3932BD89" w:rsidR="007F086E" w:rsidRPr="00040C19" w:rsidRDefault="00960F05" w:rsidP="00747234">
      <w:pPr>
        <w:pStyle w:val="Heading2"/>
      </w:pPr>
      <w:r>
        <w:t xml:space="preserve">1. </w:t>
      </w:r>
      <w:r w:rsidR="007F086E" w:rsidRPr="00040C19">
        <w:t>Title of proposal:</w:t>
      </w:r>
    </w:p>
    <w:sdt>
      <w:sdtPr>
        <w:alias w:val="Proposal title"/>
        <w:tag w:val="Proposal title"/>
        <w:id w:val="99306065"/>
        <w:placeholder>
          <w:docPart w:val="C88ECB58C9E34235B76650768CC8524D"/>
        </w:placeholder>
        <w:showingPlcHdr/>
      </w:sdtPr>
      <w:sdtEndPr/>
      <w:sdtContent>
        <w:p w14:paraId="1DBAFA8E" w14:textId="0A95B9E4" w:rsidR="007F086E" w:rsidRDefault="007F086E" w:rsidP="00747234">
          <w:r w:rsidRPr="00B45182">
            <w:rPr>
              <w:rStyle w:val="PlaceholderText"/>
            </w:rPr>
            <w:t>Click or tap here to enter</w:t>
          </w:r>
          <w:r w:rsidR="00185CD0">
            <w:rPr>
              <w:rStyle w:val="PlaceholderText"/>
            </w:rPr>
            <w:t xml:space="preserve"> proposal</w:t>
          </w:r>
          <w:r w:rsidRPr="00B45182">
            <w:rPr>
              <w:rStyle w:val="PlaceholderText"/>
            </w:rPr>
            <w:t xml:space="preserve"> t</w:t>
          </w:r>
          <w:r>
            <w:rPr>
              <w:rStyle w:val="PlaceholderText"/>
            </w:rPr>
            <w:t>itle</w:t>
          </w:r>
        </w:p>
      </w:sdtContent>
    </w:sdt>
    <w:p w14:paraId="6B899599" w14:textId="52F43856" w:rsidR="00FF101B" w:rsidRPr="00FF101B" w:rsidRDefault="00960F05" w:rsidP="00747234">
      <w:pPr>
        <w:pStyle w:val="Heading2"/>
      </w:pPr>
      <w:r>
        <w:t xml:space="preserve">2. </w:t>
      </w:r>
      <w:r w:rsidR="007F086E" w:rsidRPr="00040C19">
        <w:t>Indicate the sub</w:t>
      </w:r>
      <w:r w:rsidR="007F086E">
        <w:t>-</w:t>
      </w:r>
      <w:r w:rsidR="007F086E" w:rsidRPr="00040C19">
        <w:t>theme</w:t>
      </w:r>
      <w:r w:rsidR="00EF33B5">
        <w:t xml:space="preserve"> or themes</w:t>
      </w:r>
      <w:r w:rsidR="007F086E" w:rsidRPr="00040C19">
        <w:t xml:space="preserve"> the proposal focuses on:</w:t>
      </w:r>
    </w:p>
    <w:p w14:paraId="7CDC59B2" w14:textId="787B86AD" w:rsidR="007F086E" w:rsidRPr="00877CF9" w:rsidRDefault="00E46111" w:rsidP="00877CF9">
      <w:pPr>
        <w:pStyle w:val="Listchoice"/>
        <w:rPr>
          <w:highlight w:val="white"/>
        </w:rPr>
      </w:pPr>
      <w:r>
        <w:rPr>
          <w:rFonts w:ascii="MS Gothic" w:eastAsia="MS Gothic" w:hAnsi="MS Gothic"/>
          <w:highlight w:val="white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0" w:name="Check1"/>
      <w:r>
        <w:rPr>
          <w:rFonts w:ascii="MS Gothic" w:eastAsia="MS Gothic" w:hAnsi="MS Gothic"/>
          <w:highlight w:val="white"/>
        </w:rPr>
        <w:instrText xml:space="preserve"> </w:instrText>
      </w:r>
      <w:r>
        <w:rPr>
          <w:rFonts w:ascii="MS Gothic" w:eastAsia="MS Gothic" w:hAnsi="MS Gothic" w:hint="eastAsia"/>
          <w:highlight w:val="white"/>
        </w:rPr>
        <w:instrText>FORMCHECKBOX</w:instrText>
      </w:r>
      <w:r>
        <w:rPr>
          <w:rFonts w:ascii="MS Gothic" w:eastAsia="MS Gothic" w:hAnsi="MS Gothic"/>
          <w:highlight w:val="white"/>
        </w:rPr>
        <w:instrText xml:space="preserve"> </w:instrText>
      </w:r>
      <w:r w:rsidR="00D64766">
        <w:rPr>
          <w:rFonts w:ascii="MS Gothic" w:eastAsia="MS Gothic" w:hAnsi="MS Gothic"/>
          <w:highlight w:val="white"/>
        </w:rPr>
      </w:r>
      <w:r w:rsidR="00D64766">
        <w:rPr>
          <w:rFonts w:ascii="MS Gothic" w:eastAsia="MS Gothic" w:hAnsi="MS Gothic"/>
          <w:highlight w:val="white"/>
        </w:rPr>
        <w:fldChar w:fldCharType="separate"/>
      </w:r>
      <w:r>
        <w:rPr>
          <w:rFonts w:ascii="MS Gothic" w:eastAsia="MS Gothic" w:hAnsi="MS Gothic"/>
          <w:highlight w:val="white"/>
        </w:rPr>
        <w:fldChar w:fldCharType="end"/>
      </w:r>
      <w:bookmarkEnd w:id="0"/>
      <w:r>
        <w:rPr>
          <w:rFonts w:ascii="MS Gothic" w:eastAsia="MS Gothic" w:hAnsi="MS Gothic"/>
          <w:highlight w:val="white"/>
        </w:rPr>
        <w:t xml:space="preserve"> </w:t>
      </w:r>
      <w:r w:rsidR="007F086E" w:rsidRPr="00877CF9">
        <w:rPr>
          <w:highlight w:val="white"/>
        </w:rPr>
        <w:t>Curriculum design and review</w:t>
      </w:r>
    </w:p>
    <w:p w14:paraId="2C69F8E0" w14:textId="2CAFE629" w:rsidR="007F086E" w:rsidRPr="00877CF9" w:rsidRDefault="00E46111" w:rsidP="00877CF9">
      <w:pPr>
        <w:pStyle w:val="Listchoice"/>
        <w:rPr>
          <w:highlight w:val="white"/>
        </w:rPr>
      </w:pPr>
      <w:r>
        <w:rPr>
          <w:rFonts w:ascii="MS Gothic" w:eastAsia="MS Gothic" w:hAnsi="MS Gothic"/>
          <w:highlight w:val="white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MS Gothic" w:eastAsia="MS Gothic" w:hAnsi="MS Gothic"/>
          <w:highlight w:val="white"/>
        </w:rPr>
        <w:instrText xml:space="preserve"> </w:instrText>
      </w:r>
      <w:r>
        <w:rPr>
          <w:rFonts w:ascii="MS Gothic" w:eastAsia="MS Gothic" w:hAnsi="MS Gothic" w:hint="eastAsia"/>
          <w:highlight w:val="white"/>
        </w:rPr>
        <w:instrText>FORMCHECKBOX</w:instrText>
      </w:r>
      <w:r>
        <w:rPr>
          <w:rFonts w:ascii="MS Gothic" w:eastAsia="MS Gothic" w:hAnsi="MS Gothic"/>
          <w:highlight w:val="white"/>
        </w:rPr>
        <w:instrText xml:space="preserve"> </w:instrText>
      </w:r>
      <w:r w:rsidR="00D64766">
        <w:rPr>
          <w:rFonts w:ascii="MS Gothic" w:eastAsia="MS Gothic" w:hAnsi="MS Gothic"/>
          <w:highlight w:val="white"/>
        </w:rPr>
      </w:r>
      <w:r w:rsidR="00D64766">
        <w:rPr>
          <w:rFonts w:ascii="MS Gothic" w:eastAsia="MS Gothic" w:hAnsi="MS Gothic"/>
          <w:highlight w:val="white"/>
        </w:rPr>
        <w:fldChar w:fldCharType="separate"/>
      </w:r>
      <w:r>
        <w:rPr>
          <w:rFonts w:ascii="MS Gothic" w:eastAsia="MS Gothic" w:hAnsi="MS Gothic"/>
          <w:highlight w:val="white"/>
        </w:rPr>
        <w:fldChar w:fldCharType="end"/>
      </w:r>
      <w:r>
        <w:rPr>
          <w:rFonts w:ascii="MS Gothic" w:eastAsia="MS Gothic" w:hAnsi="MS Gothic"/>
          <w:highlight w:val="white"/>
        </w:rPr>
        <w:t xml:space="preserve"> </w:t>
      </w:r>
      <w:r w:rsidR="007F086E" w:rsidRPr="00877CF9">
        <w:rPr>
          <w:highlight w:val="white"/>
        </w:rPr>
        <w:t>Assessment design</w:t>
      </w:r>
    </w:p>
    <w:p w14:paraId="787D82E9" w14:textId="02ABF026" w:rsidR="007F086E" w:rsidRPr="00877CF9" w:rsidRDefault="00E46111" w:rsidP="00877CF9">
      <w:pPr>
        <w:pStyle w:val="Listchoice"/>
        <w:rPr>
          <w:highlight w:val="white"/>
        </w:rPr>
      </w:pPr>
      <w:r>
        <w:rPr>
          <w:rFonts w:ascii="MS Gothic" w:eastAsia="MS Gothic" w:hAnsi="MS Gothic"/>
          <w:highlight w:val="white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MS Gothic" w:eastAsia="MS Gothic" w:hAnsi="MS Gothic"/>
          <w:highlight w:val="white"/>
        </w:rPr>
        <w:instrText xml:space="preserve"> </w:instrText>
      </w:r>
      <w:r>
        <w:rPr>
          <w:rFonts w:ascii="MS Gothic" w:eastAsia="MS Gothic" w:hAnsi="MS Gothic" w:hint="eastAsia"/>
          <w:highlight w:val="white"/>
        </w:rPr>
        <w:instrText>FORMCHECKBOX</w:instrText>
      </w:r>
      <w:r>
        <w:rPr>
          <w:rFonts w:ascii="MS Gothic" w:eastAsia="MS Gothic" w:hAnsi="MS Gothic"/>
          <w:highlight w:val="white"/>
        </w:rPr>
        <w:instrText xml:space="preserve"> </w:instrText>
      </w:r>
      <w:r w:rsidR="00D64766">
        <w:rPr>
          <w:rFonts w:ascii="MS Gothic" w:eastAsia="MS Gothic" w:hAnsi="MS Gothic"/>
          <w:highlight w:val="white"/>
        </w:rPr>
      </w:r>
      <w:r w:rsidR="00D64766">
        <w:rPr>
          <w:rFonts w:ascii="MS Gothic" w:eastAsia="MS Gothic" w:hAnsi="MS Gothic"/>
          <w:highlight w:val="white"/>
        </w:rPr>
        <w:fldChar w:fldCharType="separate"/>
      </w:r>
      <w:r>
        <w:rPr>
          <w:rFonts w:ascii="MS Gothic" w:eastAsia="MS Gothic" w:hAnsi="MS Gothic"/>
          <w:highlight w:val="white"/>
        </w:rPr>
        <w:fldChar w:fldCharType="end"/>
      </w:r>
      <w:r>
        <w:rPr>
          <w:rFonts w:ascii="MS Gothic" w:eastAsia="MS Gothic" w:hAnsi="MS Gothic"/>
          <w:highlight w:val="white"/>
        </w:rPr>
        <w:t xml:space="preserve"> </w:t>
      </w:r>
      <w:r w:rsidR="007F086E" w:rsidRPr="00877CF9">
        <w:rPr>
          <w:highlight w:val="white"/>
        </w:rPr>
        <w:t>Learning and teaching approaches</w:t>
      </w:r>
    </w:p>
    <w:p w14:paraId="0214272C" w14:textId="6D78C325" w:rsidR="007F086E" w:rsidRPr="00877CF9" w:rsidRDefault="00E46111" w:rsidP="00877CF9">
      <w:pPr>
        <w:pStyle w:val="Listchoice"/>
        <w:rPr>
          <w:highlight w:val="white"/>
        </w:rPr>
      </w:pPr>
      <w:r>
        <w:rPr>
          <w:rFonts w:ascii="MS Gothic" w:eastAsia="MS Gothic" w:hAnsi="MS Gothic"/>
          <w:highlight w:val="white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MS Gothic" w:eastAsia="MS Gothic" w:hAnsi="MS Gothic"/>
          <w:highlight w:val="white"/>
        </w:rPr>
        <w:instrText xml:space="preserve"> </w:instrText>
      </w:r>
      <w:r>
        <w:rPr>
          <w:rFonts w:ascii="MS Gothic" w:eastAsia="MS Gothic" w:hAnsi="MS Gothic" w:hint="eastAsia"/>
          <w:highlight w:val="white"/>
        </w:rPr>
        <w:instrText>FORMCHECKBOX</w:instrText>
      </w:r>
      <w:r>
        <w:rPr>
          <w:rFonts w:ascii="MS Gothic" w:eastAsia="MS Gothic" w:hAnsi="MS Gothic"/>
          <w:highlight w:val="white"/>
        </w:rPr>
        <w:instrText xml:space="preserve"> </w:instrText>
      </w:r>
      <w:r w:rsidR="00D64766">
        <w:rPr>
          <w:rFonts w:ascii="MS Gothic" w:eastAsia="MS Gothic" w:hAnsi="MS Gothic"/>
          <w:highlight w:val="white"/>
        </w:rPr>
      </w:r>
      <w:r w:rsidR="00D64766">
        <w:rPr>
          <w:rFonts w:ascii="MS Gothic" w:eastAsia="MS Gothic" w:hAnsi="MS Gothic"/>
          <w:highlight w:val="white"/>
        </w:rPr>
        <w:fldChar w:fldCharType="separate"/>
      </w:r>
      <w:r>
        <w:rPr>
          <w:rFonts w:ascii="MS Gothic" w:eastAsia="MS Gothic" w:hAnsi="MS Gothic"/>
          <w:highlight w:val="white"/>
        </w:rPr>
        <w:fldChar w:fldCharType="end"/>
      </w:r>
      <w:r>
        <w:rPr>
          <w:rFonts w:ascii="MS Gothic" w:eastAsia="MS Gothic" w:hAnsi="MS Gothic"/>
          <w:highlight w:val="white"/>
        </w:rPr>
        <w:t xml:space="preserve"> </w:t>
      </w:r>
      <w:r w:rsidR="007F086E" w:rsidRPr="00877CF9">
        <w:rPr>
          <w:highlight w:val="white"/>
        </w:rPr>
        <w:t>Activities and strategies that support students through their programme</w:t>
      </w:r>
    </w:p>
    <w:p w14:paraId="6C4D429B" w14:textId="3F5E54CE" w:rsidR="007F086E" w:rsidRPr="007F086E" w:rsidRDefault="00A86048" w:rsidP="00877CF9">
      <w:pPr>
        <w:pStyle w:val="Listchoice"/>
        <w:rPr>
          <w:highlight w:val="white"/>
        </w:rPr>
      </w:pPr>
      <w:r>
        <w:rPr>
          <w:rFonts w:ascii="MS Gothic" w:eastAsia="MS Gothic" w:hAnsi="MS Gothic"/>
          <w:highlight w:val="white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>
        <w:rPr>
          <w:rFonts w:ascii="MS Gothic" w:eastAsia="MS Gothic" w:hAnsi="MS Gothic"/>
          <w:highlight w:val="white"/>
        </w:rPr>
        <w:instrText xml:space="preserve"> </w:instrText>
      </w:r>
      <w:r>
        <w:rPr>
          <w:rFonts w:ascii="MS Gothic" w:eastAsia="MS Gothic" w:hAnsi="MS Gothic" w:hint="eastAsia"/>
          <w:highlight w:val="white"/>
        </w:rPr>
        <w:instrText>FORMCHECKBOX</w:instrText>
      </w:r>
      <w:r>
        <w:rPr>
          <w:rFonts w:ascii="MS Gothic" w:eastAsia="MS Gothic" w:hAnsi="MS Gothic"/>
          <w:highlight w:val="white"/>
        </w:rPr>
        <w:instrText xml:space="preserve"> </w:instrText>
      </w:r>
      <w:r w:rsidR="003406BC">
        <w:rPr>
          <w:rFonts w:ascii="MS Gothic" w:eastAsia="MS Gothic" w:hAnsi="MS Gothic"/>
          <w:highlight w:val="white"/>
        </w:rPr>
      </w:r>
      <w:r w:rsidR="00D64766">
        <w:rPr>
          <w:rFonts w:ascii="MS Gothic" w:eastAsia="MS Gothic" w:hAnsi="MS Gothic"/>
          <w:highlight w:val="white"/>
        </w:rPr>
        <w:fldChar w:fldCharType="separate"/>
      </w:r>
      <w:r>
        <w:rPr>
          <w:rFonts w:ascii="MS Gothic" w:eastAsia="MS Gothic" w:hAnsi="MS Gothic"/>
          <w:highlight w:val="white"/>
        </w:rPr>
        <w:fldChar w:fldCharType="end"/>
      </w:r>
      <w:r>
        <w:rPr>
          <w:rFonts w:ascii="MS Gothic" w:eastAsia="MS Gothic" w:hAnsi="MS Gothic"/>
          <w:highlight w:val="white"/>
        </w:rPr>
        <w:t xml:space="preserve"> </w:t>
      </w:r>
      <w:r w:rsidR="007F086E" w:rsidRPr="00877CF9">
        <w:rPr>
          <w:highlight w:val="white"/>
        </w:rPr>
        <w:t>Activities to build and support</w:t>
      </w:r>
      <w:r w:rsidR="007F086E">
        <w:rPr>
          <w:highlight w:val="white"/>
        </w:rPr>
        <w:t xml:space="preserve"> learning communities</w:t>
      </w:r>
    </w:p>
    <w:p w14:paraId="6B011CE8" w14:textId="77777777" w:rsidR="007F086E" w:rsidRPr="005562DE" w:rsidRDefault="007F086E" w:rsidP="00361F77">
      <w:pPr>
        <w:spacing w:line="240" w:lineRule="auto"/>
      </w:pPr>
      <w:r w:rsidRPr="005562DE">
        <w:t>Please provide the rationale for your sub-theme choices (50 words max)</w:t>
      </w:r>
    </w:p>
    <w:sdt>
      <w:sdtPr>
        <w:alias w:val="Sub-themes rationale"/>
        <w:tag w:val="Sub-themes rationale"/>
        <w:id w:val="-1702783821"/>
        <w:placeholder>
          <w:docPart w:val="ED9211B5250B4ACFBAA38FFD2E817F51"/>
        </w:placeholder>
      </w:sdtPr>
      <w:sdtEndPr/>
      <w:sdtContent>
        <w:p w14:paraId="17584523" w14:textId="1FAB6FE0" w:rsidR="007F086E" w:rsidRDefault="007028E6" w:rsidP="00747234">
          <w:r>
            <w:tab/>
          </w:r>
          <w:r w:rsidR="002A5D1B">
            <w:tab/>
          </w:r>
        </w:p>
      </w:sdtContent>
    </w:sdt>
    <w:p w14:paraId="76371865" w14:textId="2CFF8351" w:rsidR="007F086E" w:rsidRDefault="00960F05" w:rsidP="00747234">
      <w:pPr>
        <w:pStyle w:val="Heading2"/>
      </w:pPr>
      <w:r>
        <w:t xml:space="preserve">3. </w:t>
      </w:r>
      <w:r w:rsidR="007F086E" w:rsidRPr="00DC6A79">
        <w:t>Indicate the format of your proposal</w:t>
      </w:r>
      <w:r w:rsidR="007F086E">
        <w:t>:</w:t>
      </w:r>
    </w:p>
    <w:p w14:paraId="3AAFD98C" w14:textId="0E3ABFAE" w:rsidR="007F086E" w:rsidRDefault="00CD0361" w:rsidP="00877CF9">
      <w:pPr>
        <w:pStyle w:val="Listchoice"/>
      </w:pPr>
      <w:r>
        <w:rPr>
          <w:rFonts w:ascii="MS Gothic" w:eastAsia="MS Gothic" w:hAnsi="MS Gothic"/>
          <w:highlight w:val="white"/>
        </w:rPr>
        <w:fldChar w:fldCharType="begin">
          <w:ffData>
            <w:name w:val=""/>
            <w:enabled/>
            <w:calcOnExit w:val="0"/>
            <w:statusText w:type="text" w:val="poster"/>
            <w:checkBox>
              <w:sizeAuto/>
              <w:default w:val="0"/>
            </w:checkBox>
          </w:ffData>
        </w:fldChar>
      </w:r>
      <w:r>
        <w:rPr>
          <w:rFonts w:ascii="MS Gothic" w:eastAsia="MS Gothic" w:hAnsi="MS Gothic"/>
          <w:highlight w:val="white"/>
        </w:rPr>
        <w:instrText xml:space="preserve"> FORMCHECKBOX </w:instrText>
      </w:r>
      <w:r w:rsidR="00D64766">
        <w:rPr>
          <w:rFonts w:ascii="MS Gothic" w:eastAsia="MS Gothic" w:hAnsi="MS Gothic"/>
          <w:highlight w:val="white"/>
        </w:rPr>
      </w:r>
      <w:r w:rsidR="00D64766">
        <w:rPr>
          <w:rFonts w:ascii="MS Gothic" w:eastAsia="MS Gothic" w:hAnsi="MS Gothic"/>
          <w:highlight w:val="white"/>
        </w:rPr>
        <w:fldChar w:fldCharType="separate"/>
      </w:r>
      <w:r>
        <w:rPr>
          <w:rFonts w:ascii="MS Gothic" w:eastAsia="MS Gothic" w:hAnsi="MS Gothic"/>
          <w:highlight w:val="white"/>
        </w:rPr>
        <w:fldChar w:fldCharType="end"/>
      </w:r>
      <w:r>
        <w:rPr>
          <w:rFonts w:ascii="MS Gothic" w:eastAsia="MS Gothic" w:hAnsi="MS Gothic"/>
          <w:highlight w:val="white"/>
        </w:rPr>
        <w:t xml:space="preserve"> </w:t>
      </w:r>
      <w:r w:rsidR="007F086E">
        <w:t>Paper</w:t>
      </w:r>
    </w:p>
    <w:p w14:paraId="07399745" w14:textId="77ABDF4E" w:rsidR="007F086E" w:rsidRDefault="00CD0361" w:rsidP="00877CF9">
      <w:pPr>
        <w:pStyle w:val="Listchoice"/>
      </w:pPr>
      <w:r>
        <w:rPr>
          <w:rFonts w:ascii="MS Gothic" w:eastAsia="MS Gothic" w:hAnsi="MS Gothic"/>
          <w:highlight w:val="white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MS Gothic" w:eastAsia="MS Gothic" w:hAnsi="MS Gothic"/>
          <w:highlight w:val="white"/>
        </w:rPr>
        <w:instrText xml:space="preserve"> </w:instrText>
      </w:r>
      <w:r>
        <w:rPr>
          <w:rFonts w:ascii="MS Gothic" w:eastAsia="MS Gothic" w:hAnsi="MS Gothic" w:hint="eastAsia"/>
          <w:highlight w:val="white"/>
        </w:rPr>
        <w:instrText>FORMCHECKBOX</w:instrText>
      </w:r>
      <w:r>
        <w:rPr>
          <w:rFonts w:ascii="MS Gothic" w:eastAsia="MS Gothic" w:hAnsi="MS Gothic"/>
          <w:highlight w:val="white"/>
        </w:rPr>
        <w:instrText xml:space="preserve"> </w:instrText>
      </w:r>
      <w:r w:rsidR="00D64766">
        <w:rPr>
          <w:rFonts w:ascii="MS Gothic" w:eastAsia="MS Gothic" w:hAnsi="MS Gothic"/>
          <w:highlight w:val="white"/>
        </w:rPr>
      </w:r>
      <w:r w:rsidR="00D64766">
        <w:rPr>
          <w:rFonts w:ascii="MS Gothic" w:eastAsia="MS Gothic" w:hAnsi="MS Gothic"/>
          <w:highlight w:val="white"/>
        </w:rPr>
        <w:fldChar w:fldCharType="separate"/>
      </w:r>
      <w:r>
        <w:rPr>
          <w:rFonts w:ascii="MS Gothic" w:eastAsia="MS Gothic" w:hAnsi="MS Gothic"/>
          <w:highlight w:val="white"/>
        </w:rPr>
        <w:fldChar w:fldCharType="end"/>
      </w:r>
      <w:r>
        <w:rPr>
          <w:rFonts w:ascii="MS Gothic" w:eastAsia="MS Gothic" w:hAnsi="MS Gothic"/>
          <w:highlight w:val="white"/>
        </w:rPr>
        <w:t xml:space="preserve"> </w:t>
      </w:r>
      <w:r w:rsidR="009D0570">
        <w:t>W</w:t>
      </w:r>
      <w:r w:rsidR="007F086E">
        <w:t>orkshop</w:t>
      </w:r>
    </w:p>
    <w:p w14:paraId="476CE983" w14:textId="1632CEFA" w:rsidR="007F086E" w:rsidRDefault="00CD0361" w:rsidP="00877CF9">
      <w:pPr>
        <w:pStyle w:val="Listchoice"/>
      </w:pPr>
      <w:r>
        <w:rPr>
          <w:rFonts w:ascii="MS Gothic" w:eastAsia="MS Gothic" w:hAnsi="MS Gothic"/>
          <w:highlight w:val="white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MS Gothic" w:eastAsia="MS Gothic" w:hAnsi="MS Gothic"/>
          <w:highlight w:val="white"/>
        </w:rPr>
        <w:instrText xml:space="preserve"> </w:instrText>
      </w:r>
      <w:r>
        <w:rPr>
          <w:rFonts w:ascii="MS Gothic" w:eastAsia="MS Gothic" w:hAnsi="MS Gothic" w:hint="eastAsia"/>
          <w:highlight w:val="white"/>
        </w:rPr>
        <w:instrText>FORMCHECKBOX</w:instrText>
      </w:r>
      <w:r>
        <w:rPr>
          <w:rFonts w:ascii="MS Gothic" w:eastAsia="MS Gothic" w:hAnsi="MS Gothic"/>
          <w:highlight w:val="white"/>
        </w:rPr>
        <w:instrText xml:space="preserve"> </w:instrText>
      </w:r>
      <w:r w:rsidR="00D64766">
        <w:rPr>
          <w:rFonts w:ascii="MS Gothic" w:eastAsia="MS Gothic" w:hAnsi="MS Gothic"/>
          <w:highlight w:val="white"/>
        </w:rPr>
      </w:r>
      <w:r w:rsidR="00D64766">
        <w:rPr>
          <w:rFonts w:ascii="MS Gothic" w:eastAsia="MS Gothic" w:hAnsi="MS Gothic"/>
          <w:highlight w:val="white"/>
        </w:rPr>
        <w:fldChar w:fldCharType="separate"/>
      </w:r>
      <w:r>
        <w:rPr>
          <w:rFonts w:ascii="MS Gothic" w:eastAsia="MS Gothic" w:hAnsi="MS Gothic"/>
          <w:highlight w:val="white"/>
        </w:rPr>
        <w:fldChar w:fldCharType="end"/>
      </w:r>
      <w:r>
        <w:rPr>
          <w:rFonts w:ascii="MS Gothic" w:eastAsia="MS Gothic" w:hAnsi="MS Gothic"/>
          <w:highlight w:val="white"/>
        </w:rPr>
        <w:t xml:space="preserve"> </w:t>
      </w:r>
      <w:r w:rsidR="007F086E">
        <w:t>Poster</w:t>
      </w:r>
    </w:p>
    <w:p w14:paraId="08F4B2B6" w14:textId="6E063761" w:rsidR="00960F05" w:rsidRDefault="00960F05" w:rsidP="00747234">
      <w:pPr>
        <w:pStyle w:val="Heading2"/>
      </w:pPr>
      <w:r>
        <w:t>4.</w:t>
      </w:r>
      <w:r w:rsidR="00634B04">
        <w:t xml:space="preserve"> </w:t>
      </w:r>
      <w:r>
        <w:t>Your proposal (300 words max)</w:t>
      </w:r>
    </w:p>
    <w:p w14:paraId="2E7893B6" w14:textId="77777777" w:rsidR="00960F05" w:rsidRDefault="00960F05" w:rsidP="00747234">
      <w:r>
        <w:t>The key issues to be addressed are:</w:t>
      </w:r>
    </w:p>
    <w:sdt>
      <w:sdtPr>
        <w:alias w:val="Your proposal"/>
        <w:tag w:val="Your proposal"/>
        <w:id w:val="1402802477"/>
        <w:placeholder>
          <w:docPart w:val="18AACF395AE94111959C07FE7F8BB4FE"/>
        </w:placeholder>
        <w:showingPlcHdr/>
      </w:sdtPr>
      <w:sdtEndPr/>
      <w:sdtContent>
        <w:p w14:paraId="5B5C7B49" w14:textId="31A817A7" w:rsidR="00960F05" w:rsidRDefault="00960F05" w:rsidP="00747234">
          <w:r w:rsidRPr="00B45182">
            <w:rPr>
              <w:rStyle w:val="PlaceholderText"/>
            </w:rPr>
            <w:t xml:space="preserve">Click or tap here to enter </w:t>
          </w:r>
          <w:r w:rsidR="00433577">
            <w:rPr>
              <w:rStyle w:val="PlaceholderText"/>
            </w:rPr>
            <w:t xml:space="preserve">proposal </w:t>
          </w:r>
          <w:r w:rsidRPr="00B45182">
            <w:rPr>
              <w:rStyle w:val="PlaceholderText"/>
            </w:rPr>
            <w:t>text.</w:t>
          </w:r>
        </w:p>
      </w:sdtContent>
    </w:sdt>
    <w:p w14:paraId="677FAD49" w14:textId="0D656465" w:rsidR="00960F05" w:rsidRPr="00EF33B5" w:rsidRDefault="00EF33B5" w:rsidP="00747234">
      <w:pPr>
        <w:pStyle w:val="Heading2"/>
      </w:pPr>
      <w:r>
        <w:t>5</w:t>
      </w:r>
      <w:r w:rsidR="00960F05">
        <w:t xml:space="preserve">. </w:t>
      </w:r>
      <w:r w:rsidRPr="00EF33B5">
        <w:t>Session learning outcomes, activities and timings (100-200 words)</w:t>
      </w:r>
      <w:r w:rsidR="00634B04">
        <w:t xml:space="preserve"> </w:t>
      </w:r>
      <w:r>
        <w:t>(f</w:t>
      </w:r>
      <w:r w:rsidR="00960F05" w:rsidRPr="00EF33B5">
        <w:t>or workshops and papers only</w:t>
      </w:r>
      <w:r>
        <w:t>)</w:t>
      </w:r>
    </w:p>
    <w:p w14:paraId="2827C321" w14:textId="6E6613F0" w:rsidR="00960F05" w:rsidRDefault="00960F05" w:rsidP="00747234">
      <w:r w:rsidRPr="001207F5">
        <w:t xml:space="preserve">Please provide an </w:t>
      </w:r>
      <w:r w:rsidRPr="00747234">
        <w:t>indication</w:t>
      </w:r>
      <w:r w:rsidRPr="001207F5">
        <w:t xml:space="preserve"> of how the session will be structured with timings and what the attendee will gain from the session. Please include a few indicative questions which will focus the discussion element</w:t>
      </w:r>
      <w:r w:rsidR="00EF33B5">
        <w:t>:</w:t>
      </w:r>
    </w:p>
    <w:sdt>
      <w:sdtPr>
        <w:alias w:val="Session learning outcomes, activities and timings"/>
        <w:tag w:val="Session learning outcomes, activities and timings"/>
        <w:id w:val="1331796360"/>
        <w:placeholder>
          <w:docPart w:val="E9B93B979D054BDB840B69E074BFAC7F"/>
        </w:placeholder>
        <w:showingPlcHdr/>
      </w:sdtPr>
      <w:sdtEndPr/>
      <w:sdtContent>
        <w:p w14:paraId="72D21DBF" w14:textId="24E4BF2C" w:rsidR="00960F05" w:rsidRPr="001207F5" w:rsidRDefault="00960F05" w:rsidP="00747234">
          <w:r w:rsidRPr="00B45182">
            <w:rPr>
              <w:rStyle w:val="PlaceholderText"/>
            </w:rPr>
            <w:t xml:space="preserve">Click or tap here to enter </w:t>
          </w:r>
          <w:r w:rsidR="00433577">
            <w:rPr>
              <w:rStyle w:val="PlaceholderText"/>
            </w:rPr>
            <w:t xml:space="preserve">session structure </w:t>
          </w:r>
          <w:r w:rsidRPr="00B45182">
            <w:rPr>
              <w:rStyle w:val="PlaceholderText"/>
            </w:rPr>
            <w:t>text.</w:t>
          </w:r>
        </w:p>
      </w:sdtContent>
    </w:sdt>
    <w:p w14:paraId="2C176083" w14:textId="1F497CF7" w:rsidR="00960F05" w:rsidRDefault="00EF33B5" w:rsidP="00747234">
      <w:pPr>
        <w:pStyle w:val="Heading2"/>
      </w:pPr>
      <w:r>
        <w:t>6</w:t>
      </w:r>
      <w:r w:rsidR="00960F05">
        <w:t>. References:</w:t>
      </w:r>
    </w:p>
    <w:p w14:paraId="17DE4EC5" w14:textId="77777777" w:rsidR="00960F05" w:rsidRDefault="00960F05" w:rsidP="00747234">
      <w:r w:rsidRPr="00052BF8">
        <w:t>Key texts mentioned in the proposal, please use the Harvard referencing system:</w:t>
      </w:r>
    </w:p>
    <w:p w14:paraId="3DE9D6FF" w14:textId="72358DBE" w:rsidR="005562DE" w:rsidRPr="005562DE" w:rsidRDefault="00D64766" w:rsidP="00747234">
      <w:sdt>
        <w:sdtPr>
          <w:rPr>
            <w:iCs/>
          </w:rPr>
          <w:alias w:val="references"/>
          <w:tag w:val="references"/>
          <w:id w:val="-1931343570"/>
          <w:placeholder>
            <w:docPart w:val="684CCE74D284427E9216CAACC6B69AD6"/>
          </w:placeholder>
          <w:showingPlcHdr/>
        </w:sdtPr>
        <w:sdtEndPr/>
        <w:sdtContent>
          <w:r w:rsidR="00960F05" w:rsidRPr="00B45182">
            <w:rPr>
              <w:rStyle w:val="PlaceholderText"/>
            </w:rPr>
            <w:t xml:space="preserve">Click or tap here to enter </w:t>
          </w:r>
          <w:r w:rsidR="00433577">
            <w:rPr>
              <w:rStyle w:val="PlaceholderText"/>
            </w:rPr>
            <w:t>references</w:t>
          </w:r>
          <w:r w:rsidR="00960F05" w:rsidRPr="00B45182">
            <w:rPr>
              <w:rStyle w:val="PlaceholderText"/>
            </w:rPr>
            <w:t>.</w:t>
          </w:r>
        </w:sdtContent>
      </w:sdt>
      <w:r w:rsidR="00960F05">
        <w:rPr>
          <w:iCs/>
        </w:rPr>
        <w:tab/>
      </w:r>
    </w:p>
    <w:sectPr w:rsidR="005562DE" w:rsidRPr="005562DE" w:rsidSect="004E2730">
      <w:pgSz w:w="11906" w:h="16838"/>
      <w:pgMar w:top="1304" w:right="1304" w:bottom="993" w:left="1304" w:header="709" w:footer="44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0C564F" w14:textId="77777777" w:rsidR="00D64766" w:rsidRDefault="00D64766" w:rsidP="00747234">
      <w:r>
        <w:separator/>
      </w:r>
    </w:p>
    <w:p w14:paraId="7757F414" w14:textId="77777777" w:rsidR="00D64766" w:rsidRDefault="00D64766" w:rsidP="00747234"/>
  </w:endnote>
  <w:endnote w:type="continuationSeparator" w:id="0">
    <w:p w14:paraId="004B5524" w14:textId="77777777" w:rsidR="00D64766" w:rsidRDefault="00D64766" w:rsidP="00747234">
      <w:r>
        <w:continuationSeparator/>
      </w:r>
    </w:p>
    <w:p w14:paraId="650DE34C" w14:textId="77777777" w:rsidR="00D64766" w:rsidRDefault="00D64766" w:rsidP="00747234"/>
  </w:endnote>
  <w:endnote w:type="continuationNotice" w:id="1">
    <w:p w14:paraId="064C883B" w14:textId="77777777" w:rsidR="00D64766" w:rsidRDefault="00D64766" w:rsidP="00747234"/>
    <w:p w14:paraId="4112E652" w14:textId="77777777" w:rsidR="00D64766" w:rsidRDefault="00D64766" w:rsidP="0074723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27282650"/>
      <w:docPartObj>
        <w:docPartGallery w:val="Page Numbers (Bottom of Page)"/>
        <w:docPartUnique/>
      </w:docPartObj>
    </w:sdtPr>
    <w:sdtEndPr/>
    <w:sdtContent>
      <w:sdt>
        <w:sdtPr>
          <w:id w:val="403195282"/>
          <w:docPartObj>
            <w:docPartGallery w:val="Page Numbers (Top of Page)"/>
            <w:docPartUnique/>
          </w:docPartObj>
        </w:sdtPr>
        <w:sdtEndPr/>
        <w:sdtContent>
          <w:p w14:paraId="1D780831" w14:textId="3F67ADF6" w:rsidR="004D059D" w:rsidRDefault="004D059D" w:rsidP="00F03E2B">
            <w:pPr>
              <w:pStyle w:val="Footer"/>
              <w:jc w:val="center"/>
            </w:pPr>
            <w:r>
              <w:t xml:space="preserve">Page </w:t>
            </w:r>
            <w:r w:rsidRPr="00F03E2B">
              <w:rPr>
                <w:rStyle w:val="Strong"/>
              </w:rPr>
              <w:fldChar w:fldCharType="begin"/>
            </w:r>
            <w:r w:rsidRPr="00F03E2B">
              <w:rPr>
                <w:rStyle w:val="Strong"/>
              </w:rPr>
              <w:instrText xml:space="preserve"> PAGE </w:instrText>
            </w:r>
            <w:r w:rsidRPr="00F03E2B">
              <w:rPr>
                <w:rStyle w:val="Strong"/>
              </w:rPr>
              <w:fldChar w:fldCharType="separate"/>
            </w:r>
            <w:r w:rsidRPr="00F03E2B">
              <w:rPr>
                <w:rStyle w:val="Strong"/>
              </w:rPr>
              <w:t>1</w:t>
            </w:r>
            <w:r w:rsidRPr="00F03E2B">
              <w:rPr>
                <w:rStyle w:val="Strong"/>
              </w:rPr>
              <w:fldChar w:fldCharType="end"/>
            </w:r>
            <w:r>
              <w:t xml:space="preserve"> of </w:t>
            </w:r>
            <w:r w:rsidRPr="00F03E2B">
              <w:rPr>
                <w:rStyle w:val="Strong"/>
              </w:rPr>
              <w:fldChar w:fldCharType="begin"/>
            </w:r>
            <w:r w:rsidRPr="00F03E2B">
              <w:rPr>
                <w:rStyle w:val="Strong"/>
              </w:rPr>
              <w:instrText xml:space="preserve"> NUMPAGES  </w:instrText>
            </w:r>
            <w:r w:rsidRPr="00F03E2B">
              <w:rPr>
                <w:rStyle w:val="Strong"/>
              </w:rPr>
              <w:fldChar w:fldCharType="separate"/>
            </w:r>
            <w:r w:rsidRPr="00F03E2B">
              <w:rPr>
                <w:rStyle w:val="Strong"/>
              </w:rPr>
              <w:t>2</w:t>
            </w:r>
            <w:r w:rsidRPr="00F03E2B">
              <w:rPr>
                <w:rStyle w:val="Strong"/>
              </w:rPr>
              <w:fldChar w:fldCharType="end"/>
            </w:r>
          </w:p>
        </w:sdtContent>
      </w:sdt>
    </w:sdtContent>
  </w:sdt>
  <w:p w14:paraId="1D594D00" w14:textId="77777777" w:rsidR="00E64E19" w:rsidRDefault="00E64E19" w:rsidP="0074723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49904907"/>
      <w:docPartObj>
        <w:docPartGallery w:val="Page Numbers (Bottom of Page)"/>
        <w:docPartUnique/>
      </w:docPartObj>
    </w:sdtPr>
    <w:sdtEndPr>
      <w:rPr>
        <w:rStyle w:val="Strong"/>
        <w:b/>
        <w:bCs/>
      </w:rPr>
    </w:sdtEndPr>
    <w:sdtContent>
      <w:sdt>
        <w:sdtPr>
          <w:rPr>
            <w:b/>
            <w:bCs/>
          </w:rPr>
          <w:id w:val="-1705238520"/>
          <w:docPartObj>
            <w:docPartGallery w:val="Page Numbers (Top of Page)"/>
            <w:docPartUnique/>
          </w:docPartObj>
        </w:sdtPr>
        <w:sdtEndPr>
          <w:rPr>
            <w:rStyle w:val="Strong"/>
          </w:rPr>
        </w:sdtEndPr>
        <w:sdtContent>
          <w:p w14:paraId="0509D290" w14:textId="6462D0A1" w:rsidR="004D059D" w:rsidRPr="00F03E2B" w:rsidRDefault="004D059D" w:rsidP="00F03E2B">
            <w:pPr>
              <w:pStyle w:val="Footer"/>
              <w:jc w:val="center"/>
              <w:rPr>
                <w:rStyle w:val="Strong"/>
              </w:rPr>
            </w:pPr>
            <w:r>
              <w:t xml:space="preserve">Page </w:t>
            </w:r>
            <w:r w:rsidRPr="00F03E2B">
              <w:rPr>
                <w:rStyle w:val="Strong"/>
              </w:rPr>
              <w:fldChar w:fldCharType="begin"/>
            </w:r>
            <w:r w:rsidRPr="00F03E2B">
              <w:rPr>
                <w:rStyle w:val="Strong"/>
              </w:rPr>
              <w:instrText xml:space="preserve"> PAGE </w:instrText>
            </w:r>
            <w:r w:rsidRPr="00F03E2B">
              <w:rPr>
                <w:rStyle w:val="Strong"/>
              </w:rPr>
              <w:fldChar w:fldCharType="separate"/>
            </w:r>
            <w:r w:rsidRPr="00F03E2B">
              <w:rPr>
                <w:rStyle w:val="Strong"/>
              </w:rPr>
              <w:t>2</w:t>
            </w:r>
            <w:r w:rsidRPr="00F03E2B">
              <w:rPr>
                <w:rStyle w:val="Strong"/>
              </w:rPr>
              <w:fldChar w:fldCharType="end"/>
            </w:r>
            <w:r>
              <w:t xml:space="preserve"> of </w:t>
            </w:r>
            <w:r w:rsidRPr="00F03E2B">
              <w:rPr>
                <w:rStyle w:val="Strong"/>
              </w:rPr>
              <w:fldChar w:fldCharType="begin"/>
            </w:r>
            <w:r w:rsidRPr="00F03E2B">
              <w:rPr>
                <w:rStyle w:val="Strong"/>
              </w:rPr>
              <w:instrText xml:space="preserve"> NUMPAGES  </w:instrText>
            </w:r>
            <w:r w:rsidRPr="00F03E2B">
              <w:rPr>
                <w:rStyle w:val="Strong"/>
              </w:rPr>
              <w:fldChar w:fldCharType="separate"/>
            </w:r>
            <w:r w:rsidRPr="00F03E2B">
              <w:rPr>
                <w:rStyle w:val="Strong"/>
              </w:rPr>
              <w:t>2</w:t>
            </w:r>
            <w:r w:rsidRPr="00F03E2B">
              <w:rPr>
                <w:rStyle w:val="Strong"/>
              </w:rPr>
              <w:fldChar w:fldCharType="end"/>
            </w:r>
          </w:p>
        </w:sdtContent>
      </w:sdt>
    </w:sdtContent>
  </w:sdt>
  <w:p w14:paraId="3FA5FA93" w14:textId="77777777" w:rsidR="00E64E19" w:rsidRDefault="00E64E19" w:rsidP="0074723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18026F" w14:textId="77777777" w:rsidR="00D64766" w:rsidRDefault="00D64766" w:rsidP="00747234">
      <w:r>
        <w:separator/>
      </w:r>
    </w:p>
    <w:p w14:paraId="67222BBF" w14:textId="77777777" w:rsidR="00D64766" w:rsidRDefault="00D64766" w:rsidP="00747234"/>
  </w:footnote>
  <w:footnote w:type="continuationSeparator" w:id="0">
    <w:p w14:paraId="6CC8970C" w14:textId="77777777" w:rsidR="00D64766" w:rsidRDefault="00D64766" w:rsidP="00747234">
      <w:r>
        <w:continuationSeparator/>
      </w:r>
    </w:p>
    <w:p w14:paraId="66578E3C" w14:textId="77777777" w:rsidR="00D64766" w:rsidRDefault="00D64766" w:rsidP="00747234"/>
  </w:footnote>
  <w:footnote w:type="continuationNotice" w:id="1">
    <w:p w14:paraId="22D77DC4" w14:textId="77777777" w:rsidR="00D64766" w:rsidRDefault="00D64766" w:rsidP="00747234"/>
    <w:p w14:paraId="400086C5" w14:textId="77777777" w:rsidR="00D64766" w:rsidRDefault="00D64766" w:rsidP="0074723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87B26A" w14:textId="16C438E9" w:rsidR="00DE68C7" w:rsidRDefault="00DE68C7" w:rsidP="00747234">
    <w:pPr>
      <w:pStyle w:val="Header"/>
      <w:rPr>
        <w:noProof/>
      </w:rPr>
    </w:pPr>
  </w:p>
  <w:p w14:paraId="5CE18EB3" w14:textId="77777777" w:rsidR="0039179C" w:rsidRDefault="0039179C" w:rsidP="00747234">
    <w:pPr>
      <w:pStyle w:val="Header"/>
      <w:rPr>
        <w:noProof/>
      </w:rPr>
    </w:pPr>
  </w:p>
  <w:p w14:paraId="3929A413" w14:textId="0D884865" w:rsidR="0039179C" w:rsidRDefault="0039179C" w:rsidP="00747234">
    <w:pPr>
      <w:pStyle w:val="Header"/>
    </w:pPr>
    <w:r>
      <w:rPr>
        <w:noProof/>
      </w:rPr>
      <w:drawing>
        <wp:inline distT="0" distB="0" distL="0" distR="0" wp14:anchorId="404DF5DA" wp14:editId="09DD77A7">
          <wp:extent cx="2616385" cy="1168029"/>
          <wp:effectExtent l="0" t="0" r="0" b="0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16385" cy="116802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242142"/>
    <w:multiLevelType w:val="hybridMultilevel"/>
    <w:tmpl w:val="E520BAF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C6231A4"/>
    <w:multiLevelType w:val="hybridMultilevel"/>
    <w:tmpl w:val="34C848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1613F83"/>
    <w:multiLevelType w:val="hybridMultilevel"/>
    <w:tmpl w:val="729064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2C23B43"/>
    <w:multiLevelType w:val="multilevel"/>
    <w:tmpl w:val="947E2B46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rFonts w:ascii="Arial" w:eastAsia="Arial" w:hAnsi="Arial" w:cs="Arial"/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rFonts w:ascii="Arial" w:eastAsia="Arial" w:hAnsi="Arial" w:cs="Arial"/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rFonts w:ascii="Arial" w:eastAsia="Arial" w:hAnsi="Arial" w:cs="Arial"/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rFonts w:ascii="Arial" w:eastAsia="Arial" w:hAnsi="Arial" w:cs="Arial"/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rFonts w:ascii="Arial" w:eastAsia="Arial" w:hAnsi="Arial" w:cs="Arial"/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rFonts w:ascii="Arial" w:eastAsia="Arial" w:hAnsi="Arial" w:cs="Arial"/>
        <w:u w:val="none"/>
      </w:rPr>
    </w:lvl>
  </w:abstractNum>
  <w:abstractNum w:abstractNumId="4" w15:restartNumberingAfterBreak="0">
    <w:nsid w:val="7CEB226E"/>
    <w:multiLevelType w:val="hybridMultilevel"/>
    <w:tmpl w:val="A858BF8A"/>
    <w:lvl w:ilvl="0" w:tplc="8E8889E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wNrU0MLY0NTYwNjNQ0lEKTi0uzszPAykwqgUA2NVd/ywAAAA="/>
  </w:docVars>
  <w:rsids>
    <w:rsidRoot w:val="001A1B76"/>
    <w:rsid w:val="000066AD"/>
    <w:rsid w:val="00040366"/>
    <w:rsid w:val="00040C19"/>
    <w:rsid w:val="00052BF8"/>
    <w:rsid w:val="000C536B"/>
    <w:rsid w:val="000E4CAE"/>
    <w:rsid w:val="0010288F"/>
    <w:rsid w:val="001207F5"/>
    <w:rsid w:val="00165F6C"/>
    <w:rsid w:val="00185CD0"/>
    <w:rsid w:val="001A1B76"/>
    <w:rsid w:val="00241EEA"/>
    <w:rsid w:val="0025737F"/>
    <w:rsid w:val="002A5D1B"/>
    <w:rsid w:val="002B467A"/>
    <w:rsid w:val="003264AF"/>
    <w:rsid w:val="003406BC"/>
    <w:rsid w:val="00361F77"/>
    <w:rsid w:val="00365DF0"/>
    <w:rsid w:val="00390AAE"/>
    <w:rsid w:val="0039179C"/>
    <w:rsid w:val="003A343F"/>
    <w:rsid w:val="003B17DD"/>
    <w:rsid w:val="003B2DB6"/>
    <w:rsid w:val="003C1A1B"/>
    <w:rsid w:val="003D4F5B"/>
    <w:rsid w:val="003E2587"/>
    <w:rsid w:val="0041728D"/>
    <w:rsid w:val="00433577"/>
    <w:rsid w:val="004872A7"/>
    <w:rsid w:val="004D059D"/>
    <w:rsid w:val="004E2730"/>
    <w:rsid w:val="00522ECB"/>
    <w:rsid w:val="005562DE"/>
    <w:rsid w:val="005B24AF"/>
    <w:rsid w:val="0060364E"/>
    <w:rsid w:val="00631842"/>
    <w:rsid w:val="00634B04"/>
    <w:rsid w:val="00640B69"/>
    <w:rsid w:val="00662B8E"/>
    <w:rsid w:val="006769AC"/>
    <w:rsid w:val="00682836"/>
    <w:rsid w:val="006E65A0"/>
    <w:rsid w:val="007028E6"/>
    <w:rsid w:val="00747234"/>
    <w:rsid w:val="00753AA9"/>
    <w:rsid w:val="007F086E"/>
    <w:rsid w:val="00801E1C"/>
    <w:rsid w:val="00835003"/>
    <w:rsid w:val="00847BB7"/>
    <w:rsid w:val="00877CF9"/>
    <w:rsid w:val="00900D26"/>
    <w:rsid w:val="00915E77"/>
    <w:rsid w:val="00960F05"/>
    <w:rsid w:val="00985771"/>
    <w:rsid w:val="009D0570"/>
    <w:rsid w:val="009F6392"/>
    <w:rsid w:val="00A01FC4"/>
    <w:rsid w:val="00A26BD9"/>
    <w:rsid w:val="00A72304"/>
    <w:rsid w:val="00A81C9C"/>
    <w:rsid w:val="00A86048"/>
    <w:rsid w:val="00AA0A43"/>
    <w:rsid w:val="00AF218F"/>
    <w:rsid w:val="00AF3296"/>
    <w:rsid w:val="00B558B8"/>
    <w:rsid w:val="00B61EB9"/>
    <w:rsid w:val="00B77742"/>
    <w:rsid w:val="00B81ED4"/>
    <w:rsid w:val="00B92352"/>
    <w:rsid w:val="00BD7145"/>
    <w:rsid w:val="00C006CC"/>
    <w:rsid w:val="00C8616C"/>
    <w:rsid w:val="00C92EF6"/>
    <w:rsid w:val="00CD0361"/>
    <w:rsid w:val="00CF6E34"/>
    <w:rsid w:val="00D64766"/>
    <w:rsid w:val="00D75222"/>
    <w:rsid w:val="00D872FC"/>
    <w:rsid w:val="00DA6637"/>
    <w:rsid w:val="00DC6A79"/>
    <w:rsid w:val="00DD3F7B"/>
    <w:rsid w:val="00DE5AD6"/>
    <w:rsid w:val="00DE68C7"/>
    <w:rsid w:val="00E27426"/>
    <w:rsid w:val="00E46111"/>
    <w:rsid w:val="00E64E19"/>
    <w:rsid w:val="00E90A8F"/>
    <w:rsid w:val="00EB1791"/>
    <w:rsid w:val="00EB320E"/>
    <w:rsid w:val="00ED0F1D"/>
    <w:rsid w:val="00EE430D"/>
    <w:rsid w:val="00EF33B5"/>
    <w:rsid w:val="00EF69B6"/>
    <w:rsid w:val="00F03E2B"/>
    <w:rsid w:val="00F06535"/>
    <w:rsid w:val="00F070BF"/>
    <w:rsid w:val="00F21BCB"/>
    <w:rsid w:val="00FA11BD"/>
    <w:rsid w:val="00FB2E6E"/>
    <w:rsid w:val="00FF10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EA5D70"/>
  <w15:chartTrackingRefBased/>
  <w15:docId w15:val="{213B8197-837C-4E50-AB04-6C474A8890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GB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47234"/>
    <w:pPr>
      <w:spacing w:after="240"/>
    </w:pPr>
  </w:style>
  <w:style w:type="paragraph" w:styleId="Heading1">
    <w:name w:val="heading 1"/>
    <w:basedOn w:val="Normal"/>
    <w:next w:val="Normal"/>
    <w:link w:val="Heading1Char"/>
    <w:uiPriority w:val="9"/>
    <w:qFormat/>
    <w:rsid w:val="00ED0F1D"/>
    <w:pPr>
      <w:keepNext/>
      <w:keepLines/>
      <w:spacing w:before="360" w:line="240" w:lineRule="auto"/>
      <w:outlineLvl w:val="0"/>
    </w:pPr>
    <w:rPr>
      <w:rFonts w:asciiTheme="majorHAnsi" w:eastAsiaTheme="majorEastAsia" w:hAnsiTheme="majorHAnsi" w:cstheme="majorBidi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E2730"/>
    <w:pPr>
      <w:keepNext/>
      <w:keepLines/>
      <w:spacing w:before="360" w:after="120" w:line="240" w:lineRule="auto"/>
      <w:outlineLvl w:val="1"/>
    </w:pPr>
    <w:rPr>
      <w:rFonts w:asciiTheme="majorHAnsi" w:eastAsiaTheme="majorEastAsia" w:hAnsiTheme="majorHAnsi" w:cstheme="majorBidi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A1B76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A1B76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A1B7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A1B7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70AD47" w:themeColor="accent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A1B7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70AD47" w:themeColor="accent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A1B7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A1B76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D0F1D"/>
    <w:rPr>
      <w:rFonts w:asciiTheme="majorHAnsi" w:eastAsiaTheme="majorEastAsia" w:hAnsiTheme="majorHAnsi" w:cstheme="majorBidi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4E2730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1A1B76"/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A1B76"/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A1B76"/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A1B76"/>
    <w:rPr>
      <w:rFonts w:asciiTheme="majorHAnsi" w:eastAsiaTheme="majorEastAsia" w:hAnsiTheme="majorHAnsi" w:cstheme="majorBidi"/>
      <w:color w:val="70AD47" w:themeColor="accent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A1B76"/>
    <w:rPr>
      <w:rFonts w:asciiTheme="majorHAnsi" w:eastAsiaTheme="majorEastAsia" w:hAnsiTheme="majorHAnsi" w:cstheme="majorBidi"/>
      <w:b/>
      <w:bCs/>
      <w:color w:val="70AD47" w:themeColor="accent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A1B76"/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A1B76"/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A1B76"/>
    <w:pPr>
      <w:spacing w:line="240" w:lineRule="auto"/>
    </w:pPr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0"/>
    <w:qFormat/>
    <w:rsid w:val="00C8616C"/>
    <w:pPr>
      <w:spacing w:before="360" w:after="36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C8616C"/>
    <w:rPr>
      <w:rFonts w:asciiTheme="majorHAnsi" w:eastAsiaTheme="majorEastAsia" w:hAnsiTheme="majorHAnsi" w:cstheme="majorBidi"/>
      <w:color w:val="262626" w:themeColor="text1" w:themeTint="D9"/>
      <w:spacing w:val="-15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1A1B76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1A1B76"/>
    <w:rPr>
      <w:rFonts w:asciiTheme="majorHAnsi" w:eastAsiaTheme="majorEastAsia" w:hAnsiTheme="majorHAnsi" w:cstheme="majorBidi"/>
      <w:sz w:val="30"/>
      <w:szCs w:val="30"/>
    </w:rPr>
  </w:style>
  <w:style w:type="character" w:styleId="Strong">
    <w:name w:val="Strong"/>
    <w:basedOn w:val="DefaultParagraphFont"/>
    <w:uiPriority w:val="22"/>
    <w:qFormat/>
    <w:rsid w:val="001A1B76"/>
    <w:rPr>
      <w:b/>
      <w:bCs/>
    </w:rPr>
  </w:style>
  <w:style w:type="character" w:styleId="Emphasis">
    <w:name w:val="Emphasis"/>
    <w:basedOn w:val="DefaultParagraphFont"/>
    <w:uiPriority w:val="20"/>
    <w:qFormat/>
    <w:rsid w:val="001A1B76"/>
    <w:rPr>
      <w:i/>
      <w:iCs/>
      <w:color w:val="70AD47" w:themeColor="accent6"/>
    </w:rPr>
  </w:style>
  <w:style w:type="paragraph" w:styleId="NoSpacing">
    <w:name w:val="No Spacing"/>
    <w:uiPriority w:val="1"/>
    <w:qFormat/>
    <w:rsid w:val="001A1B76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1A1B76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QuoteChar">
    <w:name w:val="Quote Char"/>
    <w:basedOn w:val="DefaultParagraphFont"/>
    <w:link w:val="Quote"/>
    <w:uiPriority w:val="29"/>
    <w:rsid w:val="001A1B76"/>
    <w:rPr>
      <w:i/>
      <w:iCs/>
      <w:color w:val="262626" w:themeColor="text1" w:themeTint="D9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A1B76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A1B76"/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1A1B76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1A1B76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1A1B76"/>
    <w:rPr>
      <w:smallCap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1A1B76"/>
    <w:rPr>
      <w:b/>
      <w:bCs/>
      <w:smallCaps/>
      <w:color w:val="70AD47" w:themeColor="accent6"/>
    </w:rPr>
  </w:style>
  <w:style w:type="character" w:styleId="BookTitle">
    <w:name w:val="Book Title"/>
    <w:basedOn w:val="DefaultParagraphFont"/>
    <w:uiPriority w:val="33"/>
    <w:qFormat/>
    <w:rsid w:val="001A1B76"/>
    <w:rPr>
      <w:b/>
      <w:bCs/>
      <w:caps w:val="0"/>
      <w:smallCaps/>
      <w:spacing w:val="7"/>
      <w:sz w:val="21"/>
      <w:szCs w:val="2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A1B76"/>
    <w:pPr>
      <w:outlineLvl w:val="9"/>
    </w:pPr>
  </w:style>
  <w:style w:type="paragraph" w:styleId="ListParagraph">
    <w:name w:val="List Paragraph"/>
    <w:basedOn w:val="Normal"/>
    <w:uiPriority w:val="34"/>
    <w:qFormat/>
    <w:rsid w:val="00B81ED4"/>
    <w:pPr>
      <w:numPr>
        <w:numId w:val="1"/>
      </w:numPr>
      <w:spacing w:line="276" w:lineRule="auto"/>
    </w:pPr>
  </w:style>
  <w:style w:type="character" w:styleId="PlaceholderText">
    <w:name w:val="Placeholder Text"/>
    <w:basedOn w:val="DefaultParagraphFont"/>
    <w:uiPriority w:val="99"/>
    <w:semiHidden/>
    <w:rsid w:val="00C92EF6"/>
    <w:rPr>
      <w:color w:val="808080"/>
    </w:rPr>
  </w:style>
  <w:style w:type="table" w:styleId="TableGrid">
    <w:name w:val="Table Grid"/>
    <w:basedOn w:val="TableNormal"/>
    <w:uiPriority w:val="39"/>
    <w:rsid w:val="00DA66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E68C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68C7"/>
  </w:style>
  <w:style w:type="paragraph" w:styleId="Footer">
    <w:name w:val="footer"/>
    <w:basedOn w:val="Normal"/>
    <w:link w:val="FooterChar"/>
    <w:uiPriority w:val="99"/>
    <w:unhideWhenUsed/>
    <w:rsid w:val="00DE68C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68C7"/>
  </w:style>
  <w:style w:type="paragraph" w:customStyle="1" w:styleId="Listchoice">
    <w:name w:val="List choice"/>
    <w:basedOn w:val="Normal"/>
    <w:link w:val="ListchoiceChar"/>
    <w:qFormat/>
    <w:rsid w:val="00877CF9"/>
    <w:pPr>
      <w:spacing w:line="276" w:lineRule="auto"/>
      <w:ind w:left="284"/>
    </w:pPr>
    <w:rPr>
      <w:lang w:eastAsia="en-GB"/>
    </w:rPr>
  </w:style>
  <w:style w:type="character" w:customStyle="1" w:styleId="ListchoiceChar">
    <w:name w:val="List choice Char"/>
    <w:basedOn w:val="DefaultParagraphFont"/>
    <w:link w:val="Listchoice"/>
    <w:rsid w:val="00877CF9"/>
    <w:rPr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88ECB58C9E34235B76650768CC852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619BB1-B98A-4784-849C-987758C19122}"/>
      </w:docPartPr>
      <w:docPartBody>
        <w:p w:rsidR="007D70A5" w:rsidRDefault="00F80A15">
          <w:pPr>
            <w:pStyle w:val="C88ECB58C9E34235B76650768CC8524D"/>
          </w:pPr>
          <w:r w:rsidRPr="00B45182">
            <w:rPr>
              <w:rStyle w:val="PlaceholderText"/>
            </w:rPr>
            <w:t>Click or tap here to enter</w:t>
          </w:r>
          <w:r>
            <w:rPr>
              <w:rStyle w:val="PlaceholderText"/>
            </w:rPr>
            <w:t xml:space="preserve"> proposal</w:t>
          </w:r>
          <w:r w:rsidRPr="00B45182">
            <w:rPr>
              <w:rStyle w:val="PlaceholderText"/>
            </w:rPr>
            <w:t xml:space="preserve"> t</w:t>
          </w:r>
          <w:r>
            <w:rPr>
              <w:rStyle w:val="PlaceholderText"/>
            </w:rPr>
            <w:t>itle</w:t>
          </w:r>
        </w:p>
      </w:docPartBody>
    </w:docPart>
    <w:docPart>
      <w:docPartPr>
        <w:name w:val="ED9211B5250B4ACFBAA38FFD2E817F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3AB0C7-2635-47D4-ADB5-B06E1A2BB823}"/>
      </w:docPartPr>
      <w:docPartBody>
        <w:p w:rsidR="007D70A5" w:rsidRDefault="00F80A15">
          <w:pPr>
            <w:pStyle w:val="ED9211B5250B4ACFBAA38FFD2E817F51"/>
          </w:pPr>
          <w:r w:rsidRPr="00B45182">
            <w:rPr>
              <w:rStyle w:val="PlaceholderText"/>
            </w:rPr>
            <w:t xml:space="preserve">Click or tap here to enter </w:t>
          </w:r>
          <w:r>
            <w:rPr>
              <w:rStyle w:val="PlaceholderText"/>
            </w:rPr>
            <w:t>rationale</w:t>
          </w:r>
          <w:r w:rsidRPr="00B45182">
            <w:rPr>
              <w:rStyle w:val="PlaceholderText"/>
            </w:rPr>
            <w:t>.</w:t>
          </w:r>
        </w:p>
      </w:docPartBody>
    </w:docPart>
    <w:docPart>
      <w:docPartPr>
        <w:name w:val="18AACF395AE94111959C07FE7F8BB4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1D74F8-48A3-45E8-B9CB-7F460EAFA457}"/>
      </w:docPartPr>
      <w:docPartBody>
        <w:p w:rsidR="007D70A5" w:rsidRDefault="00F80A15">
          <w:pPr>
            <w:pStyle w:val="18AACF395AE94111959C07FE7F8BB4FE"/>
          </w:pPr>
          <w:r w:rsidRPr="00B45182">
            <w:rPr>
              <w:rStyle w:val="PlaceholderText"/>
            </w:rPr>
            <w:t xml:space="preserve">Click or tap here to enter </w:t>
          </w:r>
          <w:r>
            <w:rPr>
              <w:rStyle w:val="PlaceholderText"/>
            </w:rPr>
            <w:t xml:space="preserve">proposal </w:t>
          </w:r>
          <w:r w:rsidRPr="00B45182">
            <w:rPr>
              <w:rStyle w:val="PlaceholderText"/>
            </w:rPr>
            <w:t>text.</w:t>
          </w:r>
        </w:p>
      </w:docPartBody>
    </w:docPart>
    <w:docPart>
      <w:docPartPr>
        <w:name w:val="E9B93B979D054BDB840B69E074BFAC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FC33F2-A759-4660-A3D0-56B433FC035D}"/>
      </w:docPartPr>
      <w:docPartBody>
        <w:p w:rsidR="007D70A5" w:rsidRDefault="00F80A15">
          <w:pPr>
            <w:pStyle w:val="E9B93B979D054BDB840B69E074BFAC7F"/>
          </w:pPr>
          <w:r w:rsidRPr="00B45182">
            <w:rPr>
              <w:rStyle w:val="PlaceholderText"/>
            </w:rPr>
            <w:t xml:space="preserve">Click or tap here to enter </w:t>
          </w:r>
          <w:r>
            <w:rPr>
              <w:rStyle w:val="PlaceholderText"/>
            </w:rPr>
            <w:t xml:space="preserve">session structure </w:t>
          </w:r>
          <w:r w:rsidRPr="00B45182">
            <w:rPr>
              <w:rStyle w:val="PlaceholderText"/>
            </w:rPr>
            <w:t>text.</w:t>
          </w:r>
        </w:p>
      </w:docPartBody>
    </w:docPart>
    <w:docPart>
      <w:docPartPr>
        <w:name w:val="684CCE74D284427E9216CAACC6B69A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1809FD-0B8F-4FDA-ABE5-93136D8A656E}"/>
      </w:docPartPr>
      <w:docPartBody>
        <w:p w:rsidR="007D70A5" w:rsidRDefault="00F80A15">
          <w:pPr>
            <w:pStyle w:val="684CCE74D284427E9216CAACC6B69AD6"/>
          </w:pPr>
          <w:r w:rsidRPr="00B45182">
            <w:rPr>
              <w:rStyle w:val="PlaceholderText"/>
            </w:rPr>
            <w:t xml:space="preserve">Click or tap here to enter </w:t>
          </w:r>
          <w:r>
            <w:rPr>
              <w:rStyle w:val="PlaceholderText"/>
            </w:rPr>
            <w:t>references</w:t>
          </w:r>
          <w:r w:rsidRPr="00B45182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82375"/>
    <w:rsid w:val="001A55AC"/>
    <w:rsid w:val="00454AE4"/>
    <w:rsid w:val="007D70A5"/>
    <w:rsid w:val="00C77ECC"/>
    <w:rsid w:val="00C91165"/>
    <w:rsid w:val="00D82375"/>
    <w:rsid w:val="00F80A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D70A5"/>
    <w:rPr>
      <w:color w:val="808080"/>
    </w:rPr>
  </w:style>
  <w:style w:type="paragraph" w:customStyle="1" w:styleId="C88ECB58C9E34235B76650768CC8524D">
    <w:name w:val="C88ECB58C9E34235B76650768CC8524D"/>
  </w:style>
  <w:style w:type="paragraph" w:customStyle="1" w:styleId="ED9211B5250B4ACFBAA38FFD2E817F51">
    <w:name w:val="ED9211B5250B4ACFBAA38FFD2E817F51"/>
  </w:style>
  <w:style w:type="paragraph" w:customStyle="1" w:styleId="18AACF395AE94111959C07FE7F8BB4FE">
    <w:name w:val="18AACF395AE94111959C07FE7F8BB4FE"/>
  </w:style>
  <w:style w:type="paragraph" w:customStyle="1" w:styleId="E9B93B979D054BDB840B69E074BFAC7F">
    <w:name w:val="E9B93B979D054BDB840B69E074BFAC7F"/>
  </w:style>
  <w:style w:type="paragraph" w:customStyle="1" w:styleId="684CCE74D284427E9216CAACC6B69AD6">
    <w:name w:val="684CCE74D284427E9216CAACC6B69AD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82edbd9c-c575-489d-9cfc-810809f39423">
      <UserInfo>
        <DisplayName>Guzman-Rodriguez, Sandra</DisplayName>
        <AccountId>31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4604DBB8CCBC49B928EABF1C2AC51E" ma:contentTypeVersion="10" ma:contentTypeDescription="Create a new document." ma:contentTypeScope="" ma:versionID="25703c97442575293fc04225399de471">
  <xsd:schema xmlns:xsd="http://www.w3.org/2001/XMLSchema" xmlns:xs="http://www.w3.org/2001/XMLSchema" xmlns:p="http://schemas.microsoft.com/office/2006/metadata/properties" xmlns:ns2="1c6b7d51-27e3-4782-ad3f-a246321c300a" xmlns:ns3="82edbd9c-c575-489d-9cfc-810809f39423" targetNamespace="http://schemas.microsoft.com/office/2006/metadata/properties" ma:root="true" ma:fieldsID="66f0d8408bbc4003d052562aabc1f5ee" ns2:_="" ns3:_="">
    <xsd:import namespace="1c6b7d51-27e3-4782-ad3f-a246321c300a"/>
    <xsd:import namespace="82edbd9c-c575-489d-9cfc-810809f394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6b7d51-27e3-4782-ad3f-a246321c30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edbd9c-c575-489d-9cfc-810809f39423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4554D519-08A0-42BD-9B2B-0CA8FE5F26B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7A52EA5-3E98-486C-85BD-303313170F24}">
  <ds:schemaRefs>
    <ds:schemaRef ds:uri="http://schemas.microsoft.com/office/2006/metadata/properties"/>
    <ds:schemaRef ds:uri="http://schemas.microsoft.com/office/infopath/2007/PartnerControls"/>
    <ds:schemaRef ds:uri="82edbd9c-c575-489d-9cfc-810809f39423"/>
  </ds:schemaRefs>
</ds:datastoreItem>
</file>

<file path=customXml/itemProps3.xml><?xml version="1.0" encoding="utf-8"?>
<ds:datastoreItem xmlns:ds="http://schemas.openxmlformats.org/officeDocument/2006/customXml" ds:itemID="{B3A324AC-0416-4DE6-9E78-2D04A298B5B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6b7d51-27e3-4782-ad3f-a246321c300a"/>
    <ds:schemaRef ds:uri="82edbd9c-c575-489d-9cfc-810809f394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0496DE9-F985-4C4E-8781-C643B43FF2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10</Words>
  <Characters>177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llings-McGeorge, Hester</dc:creator>
  <cp:keywords/>
  <dc:description/>
  <cp:lastModifiedBy>Brightwell, Colin</cp:lastModifiedBy>
  <cp:revision>2</cp:revision>
  <dcterms:created xsi:type="dcterms:W3CDTF">2022-01-12T09:21:00Z</dcterms:created>
  <dcterms:modified xsi:type="dcterms:W3CDTF">2022-01-12T0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6c24981-b6df-48f8-949b-0896357b9b03_Enabled">
    <vt:lpwstr>true</vt:lpwstr>
  </property>
  <property fmtid="{D5CDD505-2E9C-101B-9397-08002B2CF9AE}" pid="3" name="MSIP_Label_06c24981-b6df-48f8-949b-0896357b9b03_SetDate">
    <vt:lpwstr>2022-01-06T14:26:07Z</vt:lpwstr>
  </property>
  <property fmtid="{D5CDD505-2E9C-101B-9397-08002B2CF9AE}" pid="4" name="MSIP_Label_06c24981-b6df-48f8-949b-0896357b9b03_Method">
    <vt:lpwstr>Privileged</vt:lpwstr>
  </property>
  <property fmtid="{D5CDD505-2E9C-101B-9397-08002B2CF9AE}" pid="5" name="MSIP_Label_06c24981-b6df-48f8-949b-0896357b9b03_Name">
    <vt:lpwstr>Official</vt:lpwstr>
  </property>
  <property fmtid="{D5CDD505-2E9C-101B-9397-08002B2CF9AE}" pid="6" name="MSIP_Label_06c24981-b6df-48f8-949b-0896357b9b03_SiteId">
    <vt:lpwstr>dd615949-5bd0-4da0-ac52-28ef8d336373</vt:lpwstr>
  </property>
  <property fmtid="{D5CDD505-2E9C-101B-9397-08002B2CF9AE}" pid="7" name="MSIP_Label_06c24981-b6df-48f8-949b-0896357b9b03_ActionId">
    <vt:lpwstr>7f1e7eba-224a-4f5f-8ffc-f8d8ffdbf13e</vt:lpwstr>
  </property>
  <property fmtid="{D5CDD505-2E9C-101B-9397-08002B2CF9AE}" pid="8" name="MSIP_Label_06c24981-b6df-48f8-949b-0896357b9b03_ContentBits">
    <vt:lpwstr>0</vt:lpwstr>
  </property>
  <property fmtid="{D5CDD505-2E9C-101B-9397-08002B2CF9AE}" pid="9" name="ContentTypeId">
    <vt:lpwstr>0x010100844604DBB8CCBC49B928EABF1C2AC51E</vt:lpwstr>
  </property>
  <property fmtid="{D5CDD505-2E9C-101B-9397-08002B2CF9AE}" pid="10" name="ComplianceAssetId">
    <vt:lpwstr/>
  </property>
  <property fmtid="{D5CDD505-2E9C-101B-9397-08002B2CF9AE}" pid="11" name="_ExtendedDescription">
    <vt:lpwstr/>
  </property>
  <property fmtid="{D5CDD505-2E9C-101B-9397-08002B2CF9AE}" pid="12" name="TriggerFlowInfo">
    <vt:lpwstr/>
  </property>
</Properties>
</file>